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Look w:val="01E0" w:firstRow="1" w:lastRow="1" w:firstColumn="1" w:lastColumn="1" w:noHBand="0" w:noVBand="0"/>
      </w:tblPr>
      <w:tblGrid>
        <w:gridCol w:w="3676"/>
        <w:gridCol w:w="5288"/>
      </w:tblGrid>
      <w:tr w:rsidR="00964CB5" w:rsidRPr="00331A33" w14:paraId="505AF298" w14:textId="77777777" w:rsidTr="00F4115E">
        <w:trPr>
          <w:trHeight w:val="993"/>
        </w:trPr>
        <w:tc>
          <w:tcPr>
            <w:tcW w:w="3666" w:type="dxa"/>
          </w:tcPr>
          <w:p w14:paraId="68C09876" w14:textId="57B95712" w:rsidR="00740459" w:rsidRPr="00331A33" w:rsidRDefault="00964CB5" w:rsidP="00F4115E">
            <w:pPr>
              <w:jc w:val="center"/>
              <w:rPr>
                <w:lang w:val="en-GB"/>
              </w:rPr>
            </w:pPr>
            <w:r>
              <w:fldChar w:fldCharType="begin"/>
            </w:r>
            <w:r>
              <w:instrText xml:space="preserve"> INCLUDEPICTURE "https://fe.org.pl/wp-content/uploads/2023/03/nowe-logo-Czasopisma_ENG.png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5C9BEBE8" wp14:editId="7F3CEE77">
                  <wp:extent cx="2193477" cy="491066"/>
                  <wp:effectExtent l="0" t="0" r="3810" b="4445"/>
                  <wp:docPr id="22929876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3121" cy="515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5837" w:type="dxa"/>
          </w:tcPr>
          <w:p w14:paraId="3FA5DA55" w14:textId="77777777" w:rsidR="00740459" w:rsidRDefault="00740459" w:rsidP="00740459">
            <w:pPr>
              <w:jc w:val="center"/>
              <w:rPr>
                <w:rFonts w:ascii="Book Antiqua" w:hAnsi="Book Antiqua"/>
                <w:b/>
                <w:sz w:val="40"/>
                <w:szCs w:val="40"/>
                <w:lang w:val="en-GB"/>
              </w:rPr>
            </w:pPr>
          </w:p>
          <w:p w14:paraId="58B5C532" w14:textId="77777777" w:rsidR="00740459" w:rsidRPr="00740459" w:rsidRDefault="00740459" w:rsidP="00740459">
            <w:pPr>
              <w:jc w:val="center"/>
              <w:rPr>
                <w:rFonts w:ascii="Book Antiqua" w:hAnsi="Book Antiqua"/>
                <w:b/>
                <w:sz w:val="40"/>
                <w:szCs w:val="40"/>
                <w:lang w:val="en-GB"/>
              </w:rPr>
            </w:pPr>
            <w:r w:rsidRPr="00740459">
              <w:rPr>
                <w:rFonts w:ascii="Book Antiqua" w:hAnsi="Book Antiqua"/>
                <w:b/>
                <w:sz w:val="40"/>
                <w:szCs w:val="40"/>
                <w:lang w:val="en-GB"/>
              </w:rPr>
              <w:t>Review Response</w:t>
            </w:r>
          </w:p>
        </w:tc>
      </w:tr>
    </w:tbl>
    <w:p w14:paraId="4C198C7B" w14:textId="77777777" w:rsidR="00740459" w:rsidRPr="00331A33" w:rsidRDefault="00740459" w:rsidP="00740459">
      <w:pPr>
        <w:rPr>
          <w:sz w:val="10"/>
          <w:lang w:val="en-GB"/>
        </w:rPr>
      </w:pPr>
    </w:p>
    <w:p w14:paraId="0B2F2DAB" w14:textId="77777777" w:rsidR="00740459" w:rsidRDefault="00740459" w:rsidP="00740459">
      <w:pPr>
        <w:spacing w:line="360" w:lineRule="auto"/>
        <w:rPr>
          <w:lang w:val="en-GB"/>
        </w:rPr>
      </w:pPr>
    </w:p>
    <w:p w14:paraId="2BF7AA93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740459">
        <w:rPr>
          <w:b/>
          <w:lang w:val="en-GB"/>
        </w:rPr>
        <w:t>Title of the article:</w:t>
      </w:r>
      <w:r w:rsidRPr="00331A33">
        <w:rPr>
          <w:lang w:val="en-GB"/>
        </w:rPr>
        <w:t xml:space="preserve"> ………………………………………………………………….……………………………………….…………………………………………………………………………………………</w:t>
      </w:r>
    </w:p>
    <w:p w14:paraId="57579EBF" w14:textId="77777777" w:rsidR="00740459" w:rsidRDefault="00740459">
      <w:pPr>
        <w:rPr>
          <w:lang w:val="en-GB"/>
        </w:rPr>
      </w:pPr>
    </w:p>
    <w:p w14:paraId="5771DAF4" w14:textId="77777777" w:rsidR="00740459" w:rsidRDefault="00740459">
      <w:pPr>
        <w:rPr>
          <w:lang w:val="en-GB"/>
        </w:rPr>
      </w:pPr>
    </w:p>
    <w:p w14:paraId="45E9AD1D" w14:textId="77777777" w:rsidR="00AE381D" w:rsidRPr="00740459" w:rsidRDefault="00740459">
      <w:pPr>
        <w:rPr>
          <w:b/>
          <w:lang w:val="en-GB"/>
        </w:rPr>
      </w:pPr>
      <w:r w:rsidRPr="00740459">
        <w:rPr>
          <w:b/>
          <w:lang w:val="en-GB"/>
        </w:rPr>
        <w:t>Comment 1:</w:t>
      </w:r>
    </w:p>
    <w:p w14:paraId="30A30FA5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.……………………………………….…………………………………………………………………………………………</w:t>
      </w:r>
    </w:p>
    <w:p w14:paraId="7A9C0C2C" w14:textId="77777777" w:rsidR="00740459" w:rsidRDefault="00740459" w:rsidP="00740459">
      <w:pPr>
        <w:rPr>
          <w:lang w:val="en-GB"/>
        </w:rPr>
      </w:pPr>
    </w:p>
    <w:p w14:paraId="4F8BEF04" w14:textId="77777777" w:rsidR="00740459" w:rsidRPr="00740459" w:rsidRDefault="00740459" w:rsidP="00740459">
      <w:pPr>
        <w:rPr>
          <w:b/>
          <w:lang w:val="en-GB"/>
        </w:rPr>
      </w:pPr>
      <w:r w:rsidRPr="00740459">
        <w:rPr>
          <w:b/>
          <w:lang w:val="en-GB"/>
        </w:rPr>
        <w:t>Response 1:</w:t>
      </w:r>
    </w:p>
    <w:p w14:paraId="465D5008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.……………………………………….…………………………………………………………………………………………</w:t>
      </w:r>
    </w:p>
    <w:p w14:paraId="04D42C1C" w14:textId="77777777" w:rsidR="00740459" w:rsidRDefault="00740459"/>
    <w:p w14:paraId="5AACE28C" w14:textId="77777777" w:rsidR="00740459" w:rsidRPr="00740459" w:rsidRDefault="00740459" w:rsidP="00740459">
      <w:pPr>
        <w:rPr>
          <w:b/>
          <w:lang w:val="en-GB"/>
        </w:rPr>
      </w:pPr>
      <w:r w:rsidRPr="00740459">
        <w:rPr>
          <w:b/>
          <w:lang w:val="en-GB"/>
        </w:rPr>
        <w:t>Comment 2:</w:t>
      </w:r>
    </w:p>
    <w:p w14:paraId="357BED6D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.……………………………………….…………………………………………………………………………………………</w:t>
      </w:r>
    </w:p>
    <w:p w14:paraId="6E503CE5" w14:textId="77777777" w:rsidR="00740459" w:rsidRDefault="00740459" w:rsidP="00740459">
      <w:pPr>
        <w:rPr>
          <w:lang w:val="en-GB"/>
        </w:rPr>
      </w:pPr>
    </w:p>
    <w:p w14:paraId="173D1647" w14:textId="77777777" w:rsidR="00740459" w:rsidRPr="00740459" w:rsidRDefault="00740459" w:rsidP="00740459">
      <w:pPr>
        <w:rPr>
          <w:b/>
          <w:lang w:val="en-GB"/>
        </w:rPr>
      </w:pPr>
      <w:r w:rsidRPr="00740459">
        <w:rPr>
          <w:b/>
          <w:lang w:val="en-GB"/>
        </w:rPr>
        <w:t>Response 2:</w:t>
      </w:r>
    </w:p>
    <w:p w14:paraId="1D8C69A7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.……………………………………….…………………………………………………………………………………………</w:t>
      </w:r>
    </w:p>
    <w:p w14:paraId="2EBDE690" w14:textId="77777777" w:rsidR="00740459" w:rsidRDefault="00740459"/>
    <w:p w14:paraId="4642F34F" w14:textId="77777777" w:rsidR="00740459" w:rsidRDefault="00740459"/>
    <w:p w14:paraId="117D051A" w14:textId="77777777" w:rsidR="00740459" w:rsidRPr="00740459" w:rsidRDefault="00740459" w:rsidP="00740459">
      <w:pPr>
        <w:spacing w:line="360" w:lineRule="auto"/>
        <w:rPr>
          <w:b/>
        </w:rPr>
      </w:pPr>
      <w:r w:rsidRPr="00740459">
        <w:rPr>
          <w:b/>
          <w:lang w:val="en-GB"/>
        </w:rPr>
        <w:t>Additional information/remarks:</w:t>
      </w:r>
    </w:p>
    <w:p w14:paraId="04398367" w14:textId="77777777" w:rsidR="00740459" w:rsidRPr="00331A33" w:rsidRDefault="00740459" w:rsidP="00740459">
      <w:pPr>
        <w:spacing w:line="360" w:lineRule="auto"/>
        <w:rPr>
          <w:lang w:val="en-GB"/>
        </w:rPr>
      </w:pPr>
      <w:r w:rsidRPr="00331A33">
        <w:rPr>
          <w:lang w:val="en-GB"/>
        </w:rPr>
        <w:t>………………………………………………………………….……………………………………….…………………………………………………………………………………………</w:t>
      </w:r>
    </w:p>
    <w:p w14:paraId="2D72A870" w14:textId="77777777" w:rsidR="00740459" w:rsidRDefault="00740459"/>
    <w:sectPr w:rsidR="0074045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tjCxsDQ1MAMyDZR0lIJTi4sz8/NACgxrAc/ublUsAAAA"/>
  </w:docVars>
  <w:rsids>
    <w:rsidRoot w:val="00740459"/>
    <w:rsid w:val="00740459"/>
    <w:rsid w:val="00964CB5"/>
    <w:rsid w:val="00AE381D"/>
    <w:rsid w:val="00EE3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A954CF"/>
  <w15:chartTrackingRefBased/>
  <w15:docId w15:val="{9727E32B-3F3E-4B85-A5FA-410E75E84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404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0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</dc:creator>
  <cp:keywords/>
  <dc:description/>
  <cp:lastModifiedBy>Elżbieta Broniewicz</cp:lastModifiedBy>
  <cp:revision>3</cp:revision>
  <dcterms:created xsi:type="dcterms:W3CDTF">2020-07-10T10:55:00Z</dcterms:created>
  <dcterms:modified xsi:type="dcterms:W3CDTF">2023-11-22T10:12:00Z</dcterms:modified>
</cp:coreProperties>
</file>